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B53B73D" w14:textId="238C584F" w:rsidR="00950707" w:rsidRPr="00950707" w:rsidRDefault="00950707" w:rsidP="00950707">
      <w:pPr>
        <w:spacing w:line="276" w:lineRule="auto"/>
        <w:jc w:val="both"/>
        <w:rPr>
          <w:rFonts w:ascii="Arial Narrow" w:hAnsi="Arial Narrow"/>
          <w:i/>
          <w:iCs/>
          <w:sz w:val="22"/>
          <w:szCs w:val="22"/>
          <w:lang w:eastAsia="en-US"/>
        </w:rPr>
      </w:pPr>
      <w:r w:rsidRPr="00950707">
        <w:rPr>
          <w:rFonts w:ascii="Arial Narrow" w:hAnsi="Arial Narrow"/>
          <w:i/>
          <w:iCs/>
          <w:sz w:val="22"/>
          <w:szCs w:val="22"/>
        </w:rPr>
        <w:t>Lepšia energetická trieda v zmysle bodu 1.4) prílohy č. 1 opis predmetu zákazky, týchto súťažných podkladov. V prípade rovnosti parametrov, lepšia energetická trieda podľa bodu 2.4) a v prípade rovnosti aj tohto parametru, podľa bodu 3.4) prílohy č. 1 opis predmetu zákazky, týchto súťažných podkladov.</w:t>
      </w:r>
    </w:p>
    <w:p w14:paraId="7D03F609" w14:textId="21286E84" w:rsid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8B30B" w14:textId="77777777" w:rsidR="0033662A" w:rsidRDefault="0033662A" w:rsidP="007C6581">
      <w:r>
        <w:separator/>
      </w:r>
    </w:p>
  </w:endnote>
  <w:endnote w:type="continuationSeparator" w:id="0">
    <w:p w14:paraId="6234DBF6" w14:textId="77777777" w:rsidR="0033662A" w:rsidRDefault="0033662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01050CDE" w:rsidR="00506046" w:rsidRPr="007E7B7D" w:rsidRDefault="004D2514" w:rsidP="007E7B7D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Arial Narrow" w:hAnsi="Arial Narrow"/>
        <w:i/>
        <w:sz w:val="22"/>
        <w:szCs w:val="22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7FD20" w14:textId="77777777" w:rsidR="0033662A" w:rsidRDefault="0033662A" w:rsidP="007C6581">
      <w:r>
        <w:separator/>
      </w:r>
    </w:p>
  </w:footnote>
  <w:footnote w:type="continuationSeparator" w:id="0">
    <w:p w14:paraId="79FF9706" w14:textId="77777777" w:rsidR="0033662A" w:rsidRDefault="0033662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21726" w14:textId="77777777" w:rsidR="007E7B7D" w:rsidRDefault="008A469F" w:rsidP="007E7B7D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</w:p>
  <w:p w14:paraId="76420E29" w14:textId="77777777" w:rsidR="007E7B7D" w:rsidRDefault="004D2514" w:rsidP="007E7B7D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>Kritérium na vyhodnotenie ponúk,</w:t>
    </w:r>
  </w:p>
  <w:p w14:paraId="5608341B" w14:textId="13468F74" w:rsidR="008A469F" w:rsidRPr="00506046" w:rsidRDefault="007E7B7D" w:rsidP="007E7B7D">
    <w:pPr>
      <w:pStyle w:val="Hlavika"/>
      <w:jc w:val="right"/>
      <w:rPr>
        <w:rFonts w:ascii="Arial Narrow" w:hAnsi="Arial Narrow"/>
        <w:lang w:val="sk-SK"/>
      </w:rPr>
    </w:pPr>
    <w:r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pravidlá jeho</w:t>
    </w:r>
    <w:r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uplat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7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6E91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666C7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662A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A60D6"/>
    <w:rsid w:val="004C10EC"/>
    <w:rsid w:val="004C75D4"/>
    <w:rsid w:val="004D2514"/>
    <w:rsid w:val="004E0D5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A5726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223AB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7B7D"/>
    <w:rsid w:val="007F0443"/>
    <w:rsid w:val="007F15B5"/>
    <w:rsid w:val="00804A09"/>
    <w:rsid w:val="00804B81"/>
    <w:rsid w:val="00815AEE"/>
    <w:rsid w:val="00816E9D"/>
    <w:rsid w:val="00822735"/>
    <w:rsid w:val="00826099"/>
    <w:rsid w:val="00831E43"/>
    <w:rsid w:val="00832250"/>
    <w:rsid w:val="00840F6E"/>
    <w:rsid w:val="00843CB1"/>
    <w:rsid w:val="00864EF0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0707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85367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E6F47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6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4</cp:revision>
  <cp:lastPrinted>2024-07-23T08:14:00Z</cp:lastPrinted>
  <dcterms:created xsi:type="dcterms:W3CDTF">2024-07-19T06:30:00Z</dcterms:created>
  <dcterms:modified xsi:type="dcterms:W3CDTF">2024-07-23T08:14:00Z</dcterms:modified>
</cp:coreProperties>
</file>